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Paramedic Internship Program - Toronto, Ontario, Canada</w:t>
      </w:r>
    </w:p>
    <w:bookmarkEnd w:id="20"/>
    <w:p>
      <w:pPr>
        <w:pStyle w:val="BodyText"/>
      </w:pPr>
      <w:r>
        <w:t xml:space="preserve">Ms. Sarah Chen</w:t>
      </w:r>
    </w:p>
    <w:p>
      <w:pPr>
        <w:pStyle w:val="BodyText"/>
      </w:pPr>
      <w:r>
        <w:t xml:space="preserve">Director of Human Resources</w:t>
      </w:r>
    </w:p>
    <w:p>
      <w:pPr>
        <w:pStyle w:val="BodyText"/>
      </w:pPr>
      <w:r>
        <w:t xml:space="preserve">Toronto Paramedic Services</w:t>
      </w:r>
    </w:p>
    <w:p>
      <w:pPr>
        <w:pStyle w:val="BodyText"/>
      </w:pPr>
      <w:r>
        <w:t xml:space="preserve">140 John Street, Toronto, ON M5B 2P9</w:t>
      </w:r>
    </w:p>
    <w:p>
      <w:pPr>
        <w:pStyle w:val="BodyText"/>
      </w:pPr>
      <w:r>
        <w:t xml:space="preserve">Date: October 26, 2023</w:t>
      </w:r>
    </w:p>
    <w:bookmarkStart w:id="21" w:name="X184c60401eaf44dcebff6a7aa7ddde2ffbd112c"/>
    <w:p>
      <w:pPr>
        <w:pStyle w:val="Heading2"/>
      </w:pPr>
      <w:r>
        <w:t xml:space="preserve">Subject: Application for Paramedic Internship Program</w:t>
      </w:r>
    </w:p>
    <w:bookmarkEnd w:id="21"/>
    <w:p>
      <w:pPr>
        <w:pStyle w:val="FirstParagraph"/>
      </w:pPr>
      <w:r>
        <w:t xml:space="preserve">Dear Ms. Chen,</w:t>
      </w:r>
    </w:p>
    <w:p>
      <w:pPr>
        <w:pStyle w:val="BodyText"/>
      </w:pPr>
      <w:r>
        <w:t xml:space="preserve">I am writing with profound enthusiasm to submit my application for the Paramedic Internship Program at Toronto Paramedic Services, as advertised through the Ontario Ministry of Health's Emergency Medical Services recruitment portal. As a dedicated emergency medical services student currently completing my final year at George Brown College's Paramedic Program with a 3.8 GPA, I have meticulously prepared for this opportunity to contribute to Canada's premier urban emergency response system in Toronto. This Internship Application Letter represents not just an application, but a lifelong commitment to serving the diverse communities of Canada Toronto with the highest standards of care.</w:t>
      </w:r>
    </w:p>
    <w:p>
      <w:pPr>
        <w:pStyle w:val="BodyText"/>
      </w:pPr>
      <w:r>
        <w:t xml:space="preserve">My academic journey has been intentionally structured to prepare me for the unique challenges of urban paramedicine in Canada's largest city. During my clinical rotations at St. Michael's Hospital and Sunnybrook Health Sciences Centre, I gained critical experience managing cardiac arrests, trauma cases, and psychiatric crises in high-acuity environments – directly mirroring the demands of Toronto's emergency response landscape. I am particularly proud to have completed 320 hours of field training under the supervision of certified paramedics at Toronto Paramedic Services' Station 15, where I assisted with over 150 patient transports across diverse neighborhoods from Downtown Core to Regent Park. This hands-on exposure solidified my understanding of Canada's integrated EMS protocols and Toronto's specific cultural considerations in emergency care.</w:t>
      </w:r>
    </w:p>
    <w:p>
      <w:pPr>
        <w:pStyle w:val="BodyText"/>
      </w:pPr>
      <w:r>
        <w:t xml:space="preserve">What sets my application apart is my deep contextual understanding of Canada Toronto as a unique EMS environment. I have studied Toronto Paramedic Services' innovative approaches to addressing homelessness-related medical crises, the city's multi-lingual patient population (representing over 200 languages in our neighborhoods), and our province's recent implementation of the Mobile Integrated Healthcare initiative. During my undergraduate research project on "Cultural Competency in Urban EMS," I specifically analyzed Toronto's data showing how paramedics trained in cross-cultural communication reduced patient anxiety by 47% during mental health interventions – a finding I am eager to apply immediately within your service. My fluency in Mandarin and basic French further equips me to serve Toronto's multicultural communities effectively, aligning with Canada Toronto's commitment to inclusive healthcare.</w:t>
      </w:r>
    </w:p>
    <w:p>
      <w:pPr>
        <w:pStyle w:val="BodyText"/>
      </w:pPr>
      <w:r>
        <w:t xml:space="preserve">My professional philosophy centers on the belief that exceptional paramedic care is built on three pillars: clinical excellence, community partnership, and compassionate advocacy. This perspective stems from my volunteer work with Toronto's Street Health Outreach Team, where I provided basic medical support during winter outreach operations serving unhoused populations in Queen's Park and the Distillery District. In one critical incident last January, my rapid assessment of a hypothermic patient with underlying diabetes prevented potential cardiac complications through timely intervention – a moment that crystallized my purpose to become part of Canada Toronto's front-line emergency response force. I also maintain active certification in Advanced Cardiac Life Support (ACLS), Pediatric Advanced Life Support (PALS), and Mental Health First Aid, all essential components of the Ontario Paramedic Standards.</w:t>
      </w:r>
    </w:p>
    <w:p>
      <w:pPr>
        <w:pStyle w:val="BodyText"/>
      </w:pPr>
      <w:r>
        <w:t xml:space="preserve">I understand that Toronto's Emergency Medical Services operate at the cutting edge of pre-hospital care within Canada. Your service's recent adoption of telemedicine consultations for remote patient assessments and the expansion of paramedic-led primary care clinics in underserved areas deeply resonate with my professional aspirations. I am particularly eager to contribute to your innovative "Paramedic-First Response" pilot program addressing opioid overdose emergencies, having completed specialized training in naloxone administration and harm reduction techniques through the Ontario Harm Reduction Network. My goal is not merely to complete this internship, but to become a lifelong asset to Toronto's emergency response ecosystem – embodying the professionalism and dedication that defines excellence in Canadian paramedicine.</w:t>
      </w:r>
    </w:p>
    <w:p>
      <w:pPr>
        <w:pStyle w:val="BodyText"/>
      </w:pPr>
      <w:r>
        <w:t xml:space="preserve">My commitment extends beyond technical skills to the cultural fabric of Canada Toronto. I've immersed myself in understanding our city's emergency response history, from the establishment of Toronto's first ambulance service in 1896 to today's integration with public health initiatives like the Ontario EMS System Strategic Plan 2023-2028. I regularly attend Toronto EMS Community Education sessions at locations such as the St. Clair Community Centre, where I help teach basic first aid to seniors and new immigrants – experiences that have deepened my appreciation for how paramedics serve as community health connectors in Canada's most dynamic city.</w:t>
      </w:r>
    </w:p>
    <w:p>
      <w:pPr>
        <w:pStyle w:val="BodyText"/>
      </w:pPr>
      <w:r>
        <w:t xml:space="preserve">As a Canadian citizen with strong family roots in Scarborough, I bring not just professional qualifications but genuine investment in Toronto's well-being. My academic advisor at George Brown College, Dr. Eleanor Wright (Director of Paramedic Education), has repeatedly noted my exceptional ability to balance clinical precision with emotional intelligence – qualities crucial for success in Canada Toronto's high-pressure EMS environment. I am prepared to immediately contribute to your team's mission of providing "the right care, in the right place, at the right time" through both technical proficiency and cultural humility.</w:t>
      </w:r>
    </w:p>
    <w:p>
      <w:pPr>
        <w:pStyle w:val="BodyText"/>
      </w:pPr>
      <w:r>
        <w:t xml:space="preserve">The opportunity to join Toronto Paramedic Services' Internship Program represents more than career advancement; it is a chance to honor Canada's tradition of compassionate emergency care while actively shaping the future of urban paramedicine. I am confident that my academic preparation, field experience, and deep connection to Toronto communities position me to excel as your next intern. I welcome the opportunity to discuss how my skills in rapid assessment, trauma management, and community engagement can support your team's vital work in Canada Toronto.</w:t>
      </w:r>
    </w:p>
    <w:p>
      <w:pPr>
        <w:pStyle w:val="BodyText"/>
      </w:pPr>
      <w:r>
        <w:t xml:space="preserve">Thank you for considering my application for this critical Paramedic Internship Program. I have attached my resume, academic transcripts, and references from my clinical supervisors at St. Michael's Hospital for your review. I am available for an interview at your earliest convenience and can be reached at (416) 555-0198 or emily.chen@email.com.</w:t>
      </w:r>
    </w:p>
    <w:p>
      <w:pPr>
        <w:pStyle w:val="BodyText"/>
      </w:pPr>
      <w:r>
        <w:t xml:space="preserve">Sincerely,</w:t>
      </w:r>
    </w:p>
    <w:p>
      <w:pPr>
        <w:pStyle w:val="BodyText"/>
      </w:pPr>
      <w:r>
        <w:br/>
      </w:r>
      <w:r>
        <w:br/>
      </w:r>
    </w:p>
    <w:p>
      <w:pPr>
        <w:pStyle w:val="BodyText"/>
      </w:pPr>
      <w:r>
        <w:t xml:space="preserve">Emily Chen</w:t>
      </w:r>
    </w:p>
    <w:p>
      <w:pPr>
        <w:pStyle w:val="BodyText"/>
      </w:pPr>
      <w:r>
        <w:t xml:space="preserve">Paramedic Student, George Brown College</w:t>
      </w:r>
    </w:p>
    <w:p>
      <w:pPr>
        <w:pStyle w:val="BodyText"/>
      </w:pPr>
      <w:r>
        <w:t xml:space="preserve">Toronto, Ontario | (416) 555-0198 | emily.chen@email.com</w:t>
      </w:r>
    </w:p>
    <w:p>
      <w:pPr>
        <w:pStyle w:val="BodyText"/>
      </w:pPr>
      <w:r>
        <w:t xml:space="preserve">Word Count: 827</w:t>
      </w:r>
    </w:p>
    <w:p>
      <w:pPr>
        <w:pStyle w:val="BodyText"/>
      </w:pPr>
      <w:r>
        <w:t xml:space="preserve">This document is an official Internship Application Letter for a Paramedic position in Canada Toronto, prepared in compliance with Ontario EMS standards and Canadian professional con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Canada Toronto</dc:title>
  <dc:creator/>
  <dc:language>en</dc:language>
  <cp:keywords/>
  <dcterms:created xsi:type="dcterms:W3CDTF">2026-07-19T06:03:12Z</dcterms:created>
  <dcterms:modified xsi:type="dcterms:W3CDTF">2026-07-19T06:03:12Z</dcterms:modified>
</cp:coreProperties>
</file>

<file path=docProps/custom.xml><?xml version="1.0" encoding="utf-8"?>
<Properties xmlns="http://schemas.openxmlformats.org/officeDocument/2006/custom-properties" xmlns:vt="http://schemas.openxmlformats.org/officeDocument/2006/docPropsVTypes"/>
</file>